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85D3F" w14:textId="77777777" w:rsidR="00441FFE" w:rsidRPr="00441FFE" w:rsidRDefault="00441FFE">
      <w:pPr>
        <w:rPr>
          <w:rFonts w:asciiTheme="majorHAnsi" w:hAnsiTheme="majorHAnsi" w:cstheme="maj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19"/>
        <w:gridCol w:w="6903"/>
      </w:tblGrid>
      <w:tr w:rsidR="00441FFE" w:rsidRPr="00441FFE" w14:paraId="79BBA4FA" w14:textId="77777777" w:rsidTr="00EA2AAB">
        <w:tc>
          <w:tcPr>
            <w:tcW w:w="1413" w:type="pct"/>
          </w:tcPr>
          <w:p w14:paraId="73889EFC" w14:textId="624A5C7A" w:rsidR="00441FFE" w:rsidRPr="00BE1B3B" w:rsidRDefault="00441FFE" w:rsidP="00252B78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Name(s) of author</w:t>
            </w:r>
            <w:r w:rsidR="00EA2AAB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(</w:t>
            </w:r>
            <w:r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s</w:t>
            </w:r>
            <w:r w:rsidR="00EA2AAB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)</w:t>
            </w:r>
            <w:r w:rsidR="00252B78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</w:tc>
        <w:tc>
          <w:tcPr>
            <w:tcW w:w="3587" w:type="pct"/>
          </w:tcPr>
          <w:p w14:paraId="5B4824E1" w14:textId="77777777" w:rsidR="00441FFE" w:rsidRPr="00C83D13" w:rsidRDefault="00441FFE" w:rsidP="00252B78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41FFE" w:rsidRPr="00441FFE" w14:paraId="514BC58C" w14:textId="77777777" w:rsidTr="00EA2AAB">
        <w:tc>
          <w:tcPr>
            <w:tcW w:w="1413" w:type="pct"/>
          </w:tcPr>
          <w:p w14:paraId="7D3650BA" w14:textId="592FBB2B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bookmarkStart w:id="0" w:name="_Hlk42868950"/>
            <w:r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Abstract title</w:t>
            </w:r>
            <w:r w:rsidR="00BC2282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  <w:p w14:paraId="0873D913" w14:textId="12E03200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 xml:space="preserve">What is your </w:t>
            </w:r>
            <w:r w:rsidR="00CC6445">
              <w:rPr>
                <w:rFonts w:asciiTheme="majorHAnsi" w:hAnsiTheme="majorHAnsi" w:cstheme="majorHAnsi"/>
                <w:sz w:val="20"/>
                <w:szCs w:val="20"/>
              </w:rPr>
              <w:t>presentation</w:t>
            </w: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 xml:space="preserve"> about and what makes it interesting? (12 words or less)</w:t>
            </w:r>
          </w:p>
        </w:tc>
        <w:tc>
          <w:tcPr>
            <w:tcW w:w="3587" w:type="pct"/>
          </w:tcPr>
          <w:p w14:paraId="5F5B6C04" w14:textId="77777777" w:rsidR="00441FFE" w:rsidRPr="00C83D13" w:rsidRDefault="00441FFE" w:rsidP="00252B78">
            <w:pPr>
              <w:spacing w:after="24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41FFE" w:rsidRPr="00441FFE" w14:paraId="5FF44C49" w14:textId="77777777" w:rsidTr="00EA2AAB">
        <w:tc>
          <w:tcPr>
            <w:tcW w:w="1413" w:type="pct"/>
          </w:tcPr>
          <w:p w14:paraId="568B4A39" w14:textId="31C7CDD2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Keywords</w:t>
            </w:r>
            <w:r w:rsidR="00BC2282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  <w:p w14:paraId="62E65B82" w14:textId="7C1161F2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>(include up to 6 words)</w:t>
            </w:r>
          </w:p>
        </w:tc>
        <w:tc>
          <w:tcPr>
            <w:tcW w:w="3587" w:type="pct"/>
          </w:tcPr>
          <w:p w14:paraId="3A51674A" w14:textId="77777777" w:rsidR="00441FFE" w:rsidRPr="00C83D13" w:rsidRDefault="00441FFE" w:rsidP="00252B78">
            <w:pPr>
              <w:spacing w:after="24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41FFE" w:rsidRPr="00441FFE" w14:paraId="7784C449" w14:textId="77777777" w:rsidTr="00EA2AAB">
        <w:tc>
          <w:tcPr>
            <w:tcW w:w="1413" w:type="pct"/>
          </w:tcPr>
          <w:p w14:paraId="60CAA3AE" w14:textId="3EB14599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Abstract</w:t>
            </w:r>
            <w:r w:rsidR="00BC2282" w:rsidRPr="00BE1B3B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  <w:p w14:paraId="58F639EE" w14:textId="77777777" w:rsidR="00441FFE" w:rsidRPr="00BE1B3B" w:rsidRDefault="00441FFE" w:rsidP="00252B78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 xml:space="preserve">State the problem or issue you are </w:t>
            </w:r>
            <w:proofErr w:type="gramStart"/>
            <w:r w:rsidRPr="00BE1B3B">
              <w:rPr>
                <w:rFonts w:asciiTheme="majorHAnsi" w:hAnsiTheme="majorHAnsi" w:cstheme="majorHAnsi"/>
                <w:sz w:val="20"/>
                <w:szCs w:val="20"/>
              </w:rPr>
              <w:t>exploring, and</w:t>
            </w:r>
            <w:proofErr w:type="gramEnd"/>
            <w:r w:rsidRPr="00BE1B3B">
              <w:rPr>
                <w:rFonts w:asciiTheme="majorHAnsi" w:hAnsiTheme="majorHAnsi" w:cstheme="majorHAnsi"/>
                <w:sz w:val="20"/>
                <w:szCs w:val="20"/>
              </w:rPr>
              <w:t xml:space="preserve"> explain why it is important.</w:t>
            </w:r>
          </w:p>
          <w:p w14:paraId="791932A1" w14:textId="77777777" w:rsidR="00441FFE" w:rsidRPr="00BE1B3B" w:rsidRDefault="00441FFE" w:rsidP="00252B78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>Design/methods: research papers should include a statement on how they designed their study, collected and analysed data.</w:t>
            </w:r>
          </w:p>
          <w:p w14:paraId="56B83C27" w14:textId="77777777" w:rsidR="00441FFE" w:rsidRPr="00BE1B3B" w:rsidRDefault="00441FFE" w:rsidP="00252B78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>Findings &amp; implications: how will your results contribute to development theory, policy or practice? This should be your focus.</w:t>
            </w:r>
          </w:p>
          <w:p w14:paraId="59879F9F" w14:textId="3FB137EA" w:rsidR="00441FFE" w:rsidRPr="00BE1B3B" w:rsidRDefault="00441FFE" w:rsidP="00252B78">
            <w:pPr>
              <w:spacing w:after="12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E1B3B">
              <w:rPr>
                <w:rFonts w:asciiTheme="majorHAnsi" w:hAnsiTheme="majorHAnsi" w:cstheme="majorHAnsi"/>
                <w:sz w:val="20"/>
                <w:szCs w:val="20"/>
              </w:rPr>
              <w:t>(up to 200 words)</w:t>
            </w:r>
          </w:p>
        </w:tc>
        <w:tc>
          <w:tcPr>
            <w:tcW w:w="3587" w:type="pct"/>
          </w:tcPr>
          <w:p w14:paraId="43037AA4" w14:textId="77777777" w:rsidR="00441FFE" w:rsidRPr="00C83D13" w:rsidRDefault="00441FFE" w:rsidP="00252B78">
            <w:pPr>
              <w:spacing w:after="240"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0278F703" w14:textId="75A8D221" w:rsidR="00EA2AAB" w:rsidRDefault="00EA2AAB" w:rsidP="00040DC7">
      <w:pPr>
        <w:rPr>
          <w:rFonts w:asciiTheme="majorHAnsi" w:hAnsiTheme="majorHAnsi" w:cstheme="majorHAnsi"/>
          <w:b/>
        </w:rPr>
      </w:pPr>
      <w:bookmarkStart w:id="1" w:name="_GoBack"/>
      <w:bookmarkEnd w:id="1"/>
    </w:p>
    <w:p w14:paraId="5571C816" w14:textId="250EC9F6" w:rsidR="006074D6" w:rsidRPr="006074D6" w:rsidRDefault="006074D6" w:rsidP="006074D6">
      <w:pPr>
        <w:spacing w:after="240"/>
        <w:jc w:val="center"/>
        <w:rPr>
          <w:rFonts w:asciiTheme="majorHAnsi" w:hAnsiTheme="majorHAnsi" w:cstheme="majorHAnsi"/>
        </w:rPr>
      </w:pPr>
      <w:bookmarkStart w:id="2" w:name="_Hlk43215459"/>
      <w:r>
        <w:rPr>
          <w:rFonts w:asciiTheme="majorHAnsi" w:hAnsiTheme="majorHAnsi" w:cstheme="majorHAnsi"/>
        </w:rPr>
        <w:t xml:space="preserve">Please upload this abstract in Word format at the </w:t>
      </w:r>
      <w:bookmarkStart w:id="3" w:name="_Hlk523814275"/>
      <w:r w:rsidRPr="006074D6">
        <w:rPr>
          <w:rStyle w:val="Hyperlink"/>
          <w:rFonts w:asciiTheme="majorHAnsi" w:hAnsiTheme="majorHAnsi" w:cstheme="majorHAnsi"/>
          <w:sz w:val="25"/>
          <w:szCs w:val="25"/>
        </w:rPr>
        <w:fldChar w:fldCharType="begin"/>
      </w:r>
      <w:r w:rsidR="00AE7859">
        <w:rPr>
          <w:rStyle w:val="Hyperlink"/>
          <w:rFonts w:asciiTheme="majorHAnsi" w:hAnsiTheme="majorHAnsi" w:cstheme="majorHAnsi"/>
          <w:sz w:val="25"/>
          <w:szCs w:val="25"/>
        </w:rPr>
        <w:instrText>HYPERLINK "https://devnet.org.nz/research-presentation"</w:instrText>
      </w:r>
      <w:r w:rsidRPr="006074D6">
        <w:rPr>
          <w:rStyle w:val="Hyperlink"/>
          <w:rFonts w:asciiTheme="majorHAnsi" w:hAnsiTheme="majorHAnsi" w:cstheme="majorHAnsi"/>
          <w:sz w:val="25"/>
          <w:szCs w:val="25"/>
        </w:rPr>
        <w:fldChar w:fldCharType="separate"/>
      </w:r>
      <w:r w:rsidRPr="006074D6">
        <w:rPr>
          <w:rStyle w:val="Hyperlink"/>
          <w:rFonts w:asciiTheme="majorHAnsi" w:hAnsiTheme="majorHAnsi" w:cstheme="majorHAnsi"/>
          <w:sz w:val="25"/>
          <w:szCs w:val="25"/>
        </w:rPr>
        <w:t>submission link</w:t>
      </w:r>
      <w:bookmarkEnd w:id="3"/>
      <w:r w:rsidRPr="006074D6">
        <w:rPr>
          <w:rStyle w:val="Hyperlink"/>
          <w:rFonts w:asciiTheme="majorHAnsi" w:hAnsiTheme="majorHAnsi" w:cstheme="majorHAnsi"/>
          <w:sz w:val="25"/>
          <w:szCs w:val="25"/>
        </w:rPr>
        <w:fldChar w:fldCharType="end"/>
      </w:r>
      <w:r w:rsidRPr="006074D6">
        <w:rPr>
          <w:rFonts w:asciiTheme="majorHAnsi" w:hAnsiTheme="majorHAnsi" w:cstheme="majorHAnsi"/>
        </w:rPr>
        <w:t>.</w:t>
      </w:r>
    </w:p>
    <w:p w14:paraId="765358E9" w14:textId="636FEACD" w:rsidR="006074D6" w:rsidRDefault="006074D6" w:rsidP="006074D6">
      <w:pPr>
        <w:jc w:val="center"/>
        <w:rPr>
          <w:rFonts w:asciiTheme="majorHAnsi" w:hAnsiTheme="majorHAnsi" w:cstheme="majorHAnsi"/>
        </w:rPr>
      </w:pPr>
      <w:r w:rsidRPr="006074D6">
        <w:rPr>
          <w:rFonts w:asciiTheme="majorHAnsi" w:hAnsiTheme="majorHAnsi" w:cstheme="majorHAnsi"/>
        </w:rPr>
        <w:t xml:space="preserve">The deadline for abstract submissions is: </w:t>
      </w:r>
      <w:r w:rsidRPr="006074D6">
        <w:rPr>
          <w:rFonts w:asciiTheme="majorHAnsi" w:hAnsiTheme="majorHAnsi" w:cstheme="majorHAnsi"/>
          <w:b/>
          <w:bCs/>
        </w:rPr>
        <w:t>12 noon NZ time on 30 August 2020</w:t>
      </w:r>
      <w:r w:rsidRPr="006074D6">
        <w:rPr>
          <w:rFonts w:asciiTheme="majorHAnsi" w:hAnsiTheme="majorHAnsi" w:cstheme="majorHAnsi"/>
        </w:rPr>
        <w:t>.</w:t>
      </w:r>
    </w:p>
    <w:p w14:paraId="578FA432" w14:textId="106AEE3E" w:rsidR="001F6B15" w:rsidRDefault="001F6B15" w:rsidP="006074D6">
      <w:pPr>
        <w:jc w:val="center"/>
        <w:rPr>
          <w:rFonts w:asciiTheme="majorHAnsi" w:hAnsiTheme="majorHAnsi" w:cstheme="majorHAnsi"/>
        </w:rPr>
      </w:pPr>
    </w:p>
    <w:p w14:paraId="6A23EE37" w14:textId="77777777" w:rsidR="00252B78" w:rsidRDefault="00252B78" w:rsidP="006074D6">
      <w:pPr>
        <w:jc w:val="center"/>
        <w:rPr>
          <w:rFonts w:ascii="Fjalla One" w:hAnsi="Fjalla One" w:cstheme="majorHAnsi"/>
          <w:color w:val="472D80"/>
          <w:sz w:val="22"/>
          <w:szCs w:val="22"/>
        </w:rPr>
      </w:pPr>
    </w:p>
    <w:p w14:paraId="6100934D" w14:textId="10716B09" w:rsidR="001F6B15" w:rsidRPr="002C0BBB" w:rsidRDefault="001F6B15" w:rsidP="006074D6">
      <w:pPr>
        <w:jc w:val="center"/>
        <w:rPr>
          <w:rFonts w:ascii="Fjalla One" w:hAnsi="Fjalla One" w:cstheme="majorHAnsi"/>
          <w:color w:val="472D80"/>
          <w:sz w:val="22"/>
          <w:szCs w:val="22"/>
        </w:rPr>
      </w:pPr>
      <w:r w:rsidRPr="002C0BBB">
        <w:rPr>
          <w:rFonts w:ascii="Fjalla One" w:hAnsi="Fjalla One" w:cstheme="majorHAnsi"/>
          <w:color w:val="472D80"/>
          <w:sz w:val="22"/>
          <w:szCs w:val="22"/>
        </w:rPr>
        <w:t>We look forward to seeing you at #DevNet2020!</w:t>
      </w:r>
      <w:bookmarkEnd w:id="0"/>
      <w:bookmarkEnd w:id="2"/>
    </w:p>
    <w:sectPr w:rsidR="001F6B15" w:rsidRPr="002C0BBB" w:rsidSect="0084686A">
      <w:headerReference w:type="default" r:id="rId7"/>
      <w:footerReference w:type="default" r:id="rId8"/>
      <w:pgSz w:w="11900" w:h="16840"/>
      <w:pgMar w:top="1134" w:right="1134" w:bottom="1134" w:left="1134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A5A7A" w14:textId="77777777" w:rsidR="0028439A" w:rsidRDefault="0028439A" w:rsidP="006074D6">
      <w:r>
        <w:separator/>
      </w:r>
    </w:p>
  </w:endnote>
  <w:endnote w:type="continuationSeparator" w:id="0">
    <w:p w14:paraId="6FF22315" w14:textId="77777777" w:rsidR="0028439A" w:rsidRDefault="0028439A" w:rsidP="00607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jalla One">
    <w:altName w:val="Calibri"/>
    <w:panose1 w:val="02000506040000020004"/>
    <w:charset w:val="00"/>
    <w:family w:val="auto"/>
    <w:pitch w:val="variable"/>
    <w:sig w:usb0="8000002F" w:usb1="4000004A" w:usb2="00000000" w:usb3="00000000" w:csb0="00000001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04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2410"/>
      <w:gridCol w:w="2552"/>
      <w:gridCol w:w="1907"/>
    </w:tblGrid>
    <w:tr w:rsidR="006074D6" w:rsidRPr="00316E86" w14:paraId="05C2AD56" w14:textId="77777777" w:rsidTr="0084686A">
      <w:trPr>
        <w:trHeight w:val="50"/>
      </w:trPr>
      <w:tc>
        <w:tcPr>
          <w:tcW w:w="2835" w:type="dxa"/>
          <w:vAlign w:val="center"/>
        </w:tcPr>
        <w:p w14:paraId="2040A74C" w14:textId="5300DA2F" w:rsidR="006074D6" w:rsidRPr="003669D2" w:rsidRDefault="0028439A" w:rsidP="006074D6">
          <w:pPr>
            <w:spacing w:before="120" w:line="276" w:lineRule="auto"/>
            <w:rPr>
              <w:rFonts w:ascii="Fjalla One" w:hAnsi="Fjalla One" w:cs="Browallia New"/>
              <w:color w:val="482F81"/>
              <w:sz w:val="18"/>
              <w:szCs w:val="18"/>
            </w:rPr>
          </w:pPr>
          <w:hyperlink r:id="rId1" w:history="1"/>
          <w:r w:rsidR="006074D6" w:rsidRPr="003669D2">
            <w:rPr>
              <w:rFonts w:ascii="Fjalla One" w:hAnsi="Fjalla One" w:cs="Browallia New"/>
              <w:sz w:val="18"/>
              <w:szCs w:val="18"/>
            </w:rPr>
            <w:t>Follow us on</w:t>
          </w:r>
          <w:r w:rsidR="006074D6" w:rsidRPr="003669D2">
            <w:rPr>
              <w:rStyle w:val="apple-converted-space"/>
              <w:rFonts w:ascii="Fjalla One" w:hAnsi="Fjalla One" w:cs="Browallia New"/>
              <w:color w:val="000000"/>
              <w:sz w:val="18"/>
              <w:szCs w:val="18"/>
            </w:rPr>
            <w:t> </w:t>
          </w:r>
          <w:hyperlink r:id="rId2" w:tooltip="Visit DevNet Facebook page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Facebook</w:t>
            </w:r>
          </w:hyperlink>
          <w:r w:rsidR="006074D6" w:rsidRPr="003669D2">
            <w:rPr>
              <w:rStyle w:val="Hyperlink"/>
              <w:rFonts w:ascii="Fjalla One" w:hAnsi="Fjalla One" w:cs="Browallia New"/>
              <w:color w:val="482F81"/>
              <w:sz w:val="18"/>
              <w:szCs w:val="18"/>
            </w:rPr>
            <w:t>,</w:t>
          </w:r>
          <w:r w:rsidR="006074D6" w:rsidRPr="003669D2">
            <w:rPr>
              <w:rStyle w:val="apple-converted-space"/>
              <w:rFonts w:ascii="Fjalla One" w:hAnsi="Fjalla One" w:cs="Browallia New"/>
              <w:color w:val="482F81"/>
              <w:sz w:val="18"/>
              <w:szCs w:val="18"/>
            </w:rPr>
            <w:t> </w:t>
          </w:r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  <w:hyperlink r:id="rId3" w:tooltip="Visit DevNet on Twitter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Twitter</w:t>
            </w:r>
          </w:hyperlink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</w:p>
        <w:p w14:paraId="6B5EDF01" w14:textId="1E74EB57" w:rsidR="006074D6" w:rsidRPr="00B24937" w:rsidRDefault="006074D6" w:rsidP="006074D6">
          <w:pPr>
            <w:spacing w:before="60"/>
            <w:rPr>
              <w:rFonts w:ascii="Fjalla One" w:hAnsi="Fjalla One" w:cs="Browallia New"/>
              <w:sz w:val="18"/>
              <w:szCs w:val="18"/>
            </w:rPr>
          </w:pPr>
          <w:r w:rsidRPr="003669D2">
            <w:rPr>
              <w:rFonts w:ascii="Fjalla One" w:hAnsi="Fjalla One" w:cs="Browallia New"/>
              <w:sz w:val="18"/>
              <w:szCs w:val="18"/>
            </w:rPr>
            <w:t xml:space="preserve">or </w:t>
          </w:r>
          <w:hyperlink r:id="rId4" w:tooltip="Read DevNet2020 conference news" w:history="1">
            <w:r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DevNet blog</w:t>
            </w:r>
          </w:hyperlink>
          <w:r w:rsidRPr="003669D2">
            <w:rPr>
              <w:rFonts w:ascii="Fjalla One" w:hAnsi="Fjalla One" w:cs="Browallia New"/>
              <w:sz w:val="18"/>
              <w:szCs w:val="18"/>
            </w:rPr>
            <w:t xml:space="preserve"> for regular updates</w:t>
          </w:r>
        </w:p>
      </w:tc>
      <w:tc>
        <w:tcPr>
          <w:tcW w:w="2410" w:type="dxa"/>
          <w:vAlign w:val="center"/>
        </w:tcPr>
        <w:p w14:paraId="319E25BF" w14:textId="77777777" w:rsidR="006074D6" w:rsidRPr="00BD08A8" w:rsidRDefault="006074D6" w:rsidP="006074D6">
          <w:pPr>
            <w:spacing w:before="120" w:line="276" w:lineRule="auto"/>
            <w:rPr>
              <w:rFonts w:ascii="Fjalla One" w:hAnsi="Fjalla One"/>
              <w:noProof/>
              <w:sz w:val="32"/>
              <w:szCs w:val="32"/>
            </w:rPr>
          </w:pPr>
          <w:r w:rsidRPr="00557030">
            <w:rPr>
              <w:rFonts w:ascii="Fjalla One" w:hAnsi="Fjalla One"/>
              <w:noProof/>
              <w:color w:val="482F81"/>
              <w:sz w:val="40"/>
              <w:szCs w:val="40"/>
            </w:rPr>
            <w:t>#DEVNET2020</w:t>
          </w:r>
        </w:p>
      </w:tc>
      <w:tc>
        <w:tcPr>
          <w:tcW w:w="2552" w:type="dxa"/>
        </w:tcPr>
        <w:p w14:paraId="1B1AD7F2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8077E3" wp14:editId="304E4EB9">
                    <wp:simplePos x="0" y="0"/>
                    <wp:positionH relativeFrom="column">
                      <wp:posOffset>161290</wp:posOffset>
                    </wp:positionH>
                    <wp:positionV relativeFrom="paragraph">
                      <wp:posOffset>78740</wp:posOffset>
                    </wp:positionV>
                    <wp:extent cx="1358703" cy="360000"/>
                    <wp:effectExtent l="0" t="0" r="0" b="2540"/>
                    <wp:wrapNone/>
                    <wp:docPr id="10" name="Rectangle: Rounded Corners 10">
                      <a:hlinkClick xmlns:a="http://schemas.openxmlformats.org/drawingml/2006/main" r:id="rId5" tooltip="Subscribe to DevNet mailing list"/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8703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482E8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B31371" w14:textId="77777777" w:rsidR="006074D6" w:rsidRPr="003669D2" w:rsidRDefault="006074D6" w:rsidP="006074D6">
                                <w:pPr>
                                  <w:pStyle w:val="Heading2"/>
                                  <w:shd w:val="clear" w:color="auto" w:fill="auto"/>
                                  <w:jc w:val="center"/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3669D2"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SUBSCRIB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188077E3" id="Rectangle: Rounded Corners 10" o:spid="_x0000_s1026" href="https://rebrand.ly/fcbba" title="Subscribe to DevNet mailing list" style="position:absolute;margin-left:12.7pt;margin-top:6.2pt;width:107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" o:button="t" fillcolor="#482e80" stroked="f" strokeweight="1pt">
                    <v:fill o:detectmouseclick="t"/>
                    <v:stroke joinstyle="miter"/>
                    <v:textbox>
                      <w:txbxContent>
                        <w:p w14:paraId="3BB31371" w14:textId="77777777" w:rsidR="006074D6" w:rsidRPr="003669D2" w:rsidRDefault="006074D6" w:rsidP="006074D6">
                          <w:pPr>
                            <w:pStyle w:val="Heading2"/>
                            <w:shd w:val="clear" w:color="auto" w:fill="auto"/>
                            <w:jc w:val="center"/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669D2"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  <w:t>SUBSCRIBE</w:t>
                          </w:r>
                        </w:p>
                      </w:txbxContent>
                    </v:textbox>
                  </v:roundrect>
                </w:pict>
              </mc:Fallback>
            </mc:AlternateContent>
          </w:r>
        </w:p>
      </w:tc>
      <w:tc>
        <w:tcPr>
          <w:tcW w:w="1907" w:type="dxa"/>
          <w:vAlign w:val="center"/>
        </w:tcPr>
        <w:p w14:paraId="6FDB244C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 w:rsidRPr="00BC11F3">
            <w:rPr>
              <w:rFonts w:ascii="Fjalla One" w:hAnsi="Fjalla One"/>
              <w:sz w:val="18"/>
              <w:szCs w:val="18"/>
            </w:rPr>
            <w:t>for conference news</w:t>
          </w:r>
        </w:p>
        <w:p w14:paraId="450C5917" w14:textId="77777777" w:rsidR="006074D6" w:rsidRPr="00316E86" w:rsidRDefault="006074D6" w:rsidP="006074D6">
          <w:pPr>
            <w:tabs>
              <w:tab w:val="center" w:pos="2299"/>
              <w:tab w:val="left" w:pos="2710"/>
            </w:tabs>
            <w:spacing w:before="60" w:line="276" w:lineRule="auto"/>
            <w:rPr>
              <w:lang w:val="en-GB"/>
            </w:rPr>
          </w:pPr>
          <w:r w:rsidRPr="00BC11F3">
            <w:rPr>
              <w:rFonts w:ascii="Fjalla One" w:hAnsi="Fjalla One"/>
              <w:sz w:val="18"/>
              <w:szCs w:val="18"/>
            </w:rPr>
            <w:t>delivered to your inbox</w:t>
          </w:r>
          <w:r>
            <w:rPr>
              <w:rFonts w:ascii="Fjalla One" w:hAnsi="Fjalla One"/>
              <w:sz w:val="18"/>
              <w:szCs w:val="18"/>
            </w:rPr>
            <w:tab/>
          </w:r>
        </w:p>
      </w:tc>
    </w:tr>
  </w:tbl>
  <w:p w14:paraId="13BB7214" w14:textId="77777777" w:rsidR="006074D6" w:rsidRDefault="00607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E3275" w14:textId="77777777" w:rsidR="0028439A" w:rsidRDefault="0028439A" w:rsidP="006074D6">
      <w:r>
        <w:separator/>
      </w:r>
    </w:p>
  </w:footnote>
  <w:footnote w:type="continuationSeparator" w:id="0">
    <w:p w14:paraId="31D6DB84" w14:textId="77777777" w:rsidR="0028439A" w:rsidRDefault="0028439A" w:rsidP="00607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553F8" w14:textId="77777777" w:rsidR="00BE1B3B" w:rsidRPr="00D9131E" w:rsidRDefault="00BE1B3B" w:rsidP="00BE1B3B">
    <w:pPr>
      <w:jc w:val="center"/>
      <w:rPr>
        <w:rFonts w:ascii="Fjalla One" w:hAnsi="Fjalla One" w:cstheme="majorHAnsi"/>
        <w:bCs/>
        <w:color w:val="472D80"/>
        <w:sz w:val="36"/>
        <w:szCs w:val="36"/>
      </w:rPr>
    </w:pPr>
    <w:r w:rsidRPr="00D9131E">
      <w:rPr>
        <w:rFonts w:ascii="Fjalla One" w:hAnsi="Fjalla One" w:cstheme="majorHAnsi"/>
        <w:bCs/>
        <w:color w:val="472D80"/>
        <w:sz w:val="36"/>
        <w:szCs w:val="36"/>
      </w:rPr>
      <w:t xml:space="preserve">DEVNET2020 ABSTRACT </w:t>
    </w:r>
  </w:p>
  <w:p w14:paraId="39EE7784" w14:textId="5E07F10D" w:rsidR="00BE1B3B" w:rsidRPr="00BE1B3B" w:rsidRDefault="00BE1B3B" w:rsidP="00BE1B3B">
    <w:pPr>
      <w:pBdr>
        <w:bottom w:val="single" w:sz="4" w:space="1" w:color="472D80"/>
      </w:pBdr>
      <w:spacing w:after="60"/>
      <w:jc w:val="center"/>
      <w:rPr>
        <w:rFonts w:ascii="Fjalla One" w:hAnsi="Fjalla One" w:cstheme="majorHAnsi"/>
        <w:bCs/>
        <w:color w:val="472D80"/>
        <w:sz w:val="32"/>
        <w:szCs w:val="32"/>
      </w:rPr>
    </w:pPr>
    <w:r w:rsidRPr="00252EA4">
      <w:rPr>
        <w:rFonts w:ascii="Fjalla One" w:hAnsi="Fjalla One" w:cstheme="majorHAnsi"/>
        <w:bCs/>
        <w:color w:val="472D80"/>
        <w:sz w:val="32"/>
        <w:szCs w:val="32"/>
      </w:rPr>
      <w:t xml:space="preserve">RESEARCH </w:t>
    </w:r>
    <w:r>
      <w:rPr>
        <w:rFonts w:ascii="Fjalla One" w:hAnsi="Fjalla One" w:cstheme="majorHAnsi"/>
        <w:bCs/>
        <w:color w:val="472D80"/>
        <w:sz w:val="32"/>
        <w:szCs w:val="32"/>
      </w:rPr>
      <w:t>PRES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AF0117"/>
    <w:multiLevelType w:val="hybridMultilevel"/>
    <w:tmpl w:val="19F63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DW2NDM2tjS3MDNT0lEKTi0uzszPAykwrgUAdShORCwAAAA="/>
  </w:docVars>
  <w:rsids>
    <w:rsidRoot w:val="00A354C4"/>
    <w:rsid w:val="00040DC7"/>
    <w:rsid w:val="00045196"/>
    <w:rsid w:val="00172248"/>
    <w:rsid w:val="001F6B15"/>
    <w:rsid w:val="00252B78"/>
    <w:rsid w:val="00252EA4"/>
    <w:rsid w:val="0028439A"/>
    <w:rsid w:val="002C0BBB"/>
    <w:rsid w:val="00341E0A"/>
    <w:rsid w:val="00344938"/>
    <w:rsid w:val="003922D8"/>
    <w:rsid w:val="00405806"/>
    <w:rsid w:val="00441FFE"/>
    <w:rsid w:val="00514554"/>
    <w:rsid w:val="0053721F"/>
    <w:rsid w:val="006074D6"/>
    <w:rsid w:val="00705C3B"/>
    <w:rsid w:val="007B0CF4"/>
    <w:rsid w:val="0084686A"/>
    <w:rsid w:val="0085366A"/>
    <w:rsid w:val="0088675F"/>
    <w:rsid w:val="00A04A3E"/>
    <w:rsid w:val="00A354C4"/>
    <w:rsid w:val="00AA3159"/>
    <w:rsid w:val="00AE7859"/>
    <w:rsid w:val="00BC2282"/>
    <w:rsid w:val="00BC34E8"/>
    <w:rsid w:val="00BE1B3B"/>
    <w:rsid w:val="00C83D13"/>
    <w:rsid w:val="00CC6445"/>
    <w:rsid w:val="00D40EB0"/>
    <w:rsid w:val="00D77E38"/>
    <w:rsid w:val="00D94D53"/>
    <w:rsid w:val="00DD71EE"/>
    <w:rsid w:val="00E47AC9"/>
    <w:rsid w:val="00E703D0"/>
    <w:rsid w:val="00E7737F"/>
    <w:rsid w:val="00EA2AAB"/>
    <w:rsid w:val="00EB1A80"/>
    <w:rsid w:val="00F042AA"/>
    <w:rsid w:val="00F9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282F3"/>
  <w15:chartTrackingRefBased/>
  <w15:docId w15:val="{F99AB61E-94EE-1648-BB35-839D81A18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806"/>
  </w:style>
  <w:style w:type="paragraph" w:styleId="Heading2">
    <w:name w:val="heading 2"/>
    <w:basedOn w:val="Normal"/>
    <w:link w:val="Heading2Char"/>
    <w:uiPriority w:val="9"/>
    <w:qFormat/>
    <w:rsid w:val="006074D6"/>
    <w:pPr>
      <w:shd w:val="clear" w:color="auto" w:fill="FFFFFF"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525252"/>
      <w:sz w:val="36"/>
      <w:szCs w:val="36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938"/>
    <w:pPr>
      <w:ind w:left="720"/>
      <w:contextualSpacing/>
    </w:pPr>
  </w:style>
  <w:style w:type="table" w:styleId="TableGrid">
    <w:name w:val="Table Grid"/>
    <w:basedOn w:val="TableNormal"/>
    <w:uiPriority w:val="59"/>
    <w:rsid w:val="00441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1F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74D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4D6"/>
  </w:style>
  <w:style w:type="paragraph" w:styleId="Footer">
    <w:name w:val="footer"/>
    <w:basedOn w:val="Normal"/>
    <w:link w:val="Foot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74D6"/>
  </w:style>
  <w:style w:type="character" w:customStyle="1" w:styleId="Heading2Char">
    <w:name w:val="Heading 2 Char"/>
    <w:basedOn w:val="DefaultParagraphFont"/>
    <w:link w:val="Heading2"/>
    <w:uiPriority w:val="9"/>
    <w:rsid w:val="006074D6"/>
    <w:rPr>
      <w:rFonts w:ascii="Times New Roman" w:eastAsia="Times New Roman" w:hAnsi="Times New Roman" w:cs="Times New Roman"/>
      <w:b/>
      <w:bCs/>
      <w:color w:val="525252"/>
      <w:sz w:val="36"/>
      <w:szCs w:val="36"/>
      <w:shd w:val="clear" w:color="auto" w:fill="FFFFFF"/>
      <w:lang w:val="en-ZA" w:eastAsia="en-ZA"/>
    </w:rPr>
  </w:style>
  <w:style w:type="character" w:customStyle="1" w:styleId="apple-converted-space">
    <w:name w:val="apple-converted-space"/>
    <w:basedOn w:val="DefaultParagraphFont"/>
    <w:rsid w:val="00607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3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rebrand.ly/3a0f8" TargetMode="External"/><Relationship Id="rId2" Type="http://schemas.openxmlformats.org/officeDocument/2006/relationships/hyperlink" Target="https://rebrand.ly/8fac8" TargetMode="External"/><Relationship Id="rId1" Type="http://schemas.openxmlformats.org/officeDocument/2006/relationships/hyperlink" Target="https://devnet.us18.list-manage.com/subscribe/post?u=5de7507e826e4b89702d9ba3d&amp;id=f7237ddece" TargetMode="External"/><Relationship Id="rId5" Type="http://schemas.openxmlformats.org/officeDocument/2006/relationships/hyperlink" Target="https://rebrand.ly/fcbba" TargetMode="External"/><Relationship Id="rId4" Type="http://schemas.openxmlformats.org/officeDocument/2006/relationships/hyperlink" Target="https://rebrand.ly/815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yvens, Regina</dc:creator>
  <cp:keywords/>
  <dc:description/>
  <cp:lastModifiedBy>Van Der Watt, Heidi</cp:lastModifiedBy>
  <cp:revision>6</cp:revision>
  <dcterms:created xsi:type="dcterms:W3CDTF">2020-07-23T04:45:00Z</dcterms:created>
  <dcterms:modified xsi:type="dcterms:W3CDTF">2020-07-24T00:33:00Z</dcterms:modified>
</cp:coreProperties>
</file>